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b4566bc682bfd9db84876525ff6ac046a36ee7"/>
      <w:r>
        <w:rPr>
          <w:b/>
        </w:rPr>
        <w:t xml:space="preserve">ПРОТОКОЛ ПРО РЕЗУЛЬТАТИ ЗЕМЕЛЬНИХ ТОРГІВ № LAE001-UA-20240328-241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0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5:0081, площею, 3,5852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5:0081, площею, 3,5852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20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1 317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12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6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1 204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1 317,04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1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65,85 грн (п'ятсот шістдесят п'ять гривень 8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2 795,35 грн (дві тисячі сімсот дев'яносто п'ять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8 52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09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35:54Z</dcterms:created>
  <dcterms:modified xsi:type="dcterms:W3CDTF">2024-05-20T07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